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1E680" w14:textId="45EAA00F" w:rsidR="002A0CB0" w:rsidRPr="00631C40" w:rsidRDefault="005E382B" w:rsidP="002A0CB0">
      <w:pPr>
        <w:spacing w:after="0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b/>
          <w:bCs/>
          <w:sz w:val="24"/>
          <w:szCs w:val="24"/>
        </w:rPr>
        <w:t xml:space="preserve">HPAM </w:t>
      </w:r>
      <w:r w:rsidR="00384BD4" w:rsidRPr="00631C40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631C40">
        <w:rPr>
          <w:rFonts w:ascii="Times New Roman" w:hAnsi="Times New Roman" w:cs="Times New Roman"/>
          <w:b/>
          <w:bCs/>
          <w:sz w:val="24"/>
          <w:szCs w:val="24"/>
        </w:rPr>
        <w:t>000 Directed Research in Health Policy and Management</w:t>
      </w:r>
    </w:p>
    <w:p w14:paraId="15BC6F15" w14:textId="491A24C8" w:rsidR="00E342B2" w:rsidRPr="00631C40" w:rsidRDefault="002A0CB0" w:rsidP="002A0CB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31C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pring 2024</w:t>
      </w:r>
    </w:p>
    <w:p w14:paraId="4AD9322C" w14:textId="683C0557" w:rsidR="00954B70" w:rsidRPr="00631C40" w:rsidRDefault="00954B70" w:rsidP="00E36B56">
      <w:pPr>
        <w:spacing w:after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b/>
          <w:bCs/>
          <w:sz w:val="24"/>
          <w:szCs w:val="24"/>
        </w:rPr>
        <w:t>CRN:</w:t>
      </w:r>
      <w:r w:rsidRPr="00631C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C0137B" w14:textId="75DA40BA" w:rsidR="005E382B" w:rsidRPr="00631C40" w:rsidRDefault="002A0CB0" w:rsidP="00E36B56">
      <w:pPr>
        <w:tabs>
          <w:tab w:val="left" w:pos="1515"/>
        </w:tabs>
        <w:spacing w:after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Hours:</w:t>
      </w:r>
      <w:r w:rsidRPr="00631C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5E382B" w:rsidRPr="00631C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3 Hours</w:t>
      </w:r>
    </w:p>
    <w:p w14:paraId="03244412" w14:textId="01564AA6" w:rsidR="00954B70" w:rsidRPr="00631C40" w:rsidRDefault="00954B70" w:rsidP="00E36B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31C40">
        <w:rPr>
          <w:rFonts w:ascii="Times New Roman" w:hAnsi="Times New Roman" w:cs="Times New Roman"/>
          <w:b/>
          <w:bCs/>
          <w:sz w:val="24"/>
          <w:szCs w:val="24"/>
        </w:rPr>
        <w:t>Course Title:</w:t>
      </w:r>
      <w:r w:rsidRPr="00631C40">
        <w:rPr>
          <w:rFonts w:ascii="Times New Roman" w:hAnsi="Times New Roman" w:cs="Times New Roman"/>
          <w:sz w:val="24"/>
          <w:szCs w:val="24"/>
        </w:rPr>
        <w:t xml:space="preserve"> </w:t>
      </w:r>
      <w:r w:rsidR="006A28A0" w:rsidRPr="006A28A0">
        <w:rPr>
          <w:rFonts w:ascii="Times New Roman" w:hAnsi="Times New Roman" w:cs="Times New Roman"/>
          <w:sz w:val="24"/>
          <w:szCs w:val="24"/>
        </w:rPr>
        <w:t>Using Python to Integrate Diverse Data for Machine Learning</w:t>
      </w:r>
    </w:p>
    <w:p w14:paraId="4BF6172B" w14:textId="75C61DA9" w:rsidR="005A22AD" w:rsidRPr="00631C40" w:rsidRDefault="005A22AD" w:rsidP="00E36B56">
      <w:pPr>
        <w:tabs>
          <w:tab w:val="left" w:pos="1515"/>
        </w:tabs>
        <w:spacing w:after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nst</w:t>
      </w:r>
      <w:r w:rsidR="00B53F3D" w:rsidRPr="00631C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ructo</w:t>
      </w:r>
      <w:r w:rsidRPr="00631C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r:</w:t>
      </w:r>
      <w:r w:rsidRPr="00631C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175036D0" w14:textId="093EA36F" w:rsidR="00FB6BD3" w:rsidRPr="00631C40" w:rsidRDefault="00FB6BD3" w:rsidP="00E36B56">
      <w:pPr>
        <w:tabs>
          <w:tab w:val="left" w:pos="1515"/>
        </w:tabs>
        <w:spacing w:after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Meeting Time:</w:t>
      </w:r>
      <w:r w:rsidRPr="00631C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6A28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i-weekly</w:t>
      </w:r>
      <w:r w:rsidRPr="00631C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4C1992" w:rsidRPr="00631C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60 minutes</w:t>
      </w:r>
      <w:r w:rsidR="00CB451E" w:rsidRPr="00631C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6E43699E" w14:textId="77777777" w:rsidR="00E36B56" w:rsidRPr="00631C40" w:rsidRDefault="00E36B56" w:rsidP="00E36B56">
      <w:pPr>
        <w:tabs>
          <w:tab w:val="left" w:pos="1515"/>
        </w:tabs>
        <w:spacing w:after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0A766C5" w14:textId="5F9F9E90" w:rsidR="00954B70" w:rsidRPr="00631C40" w:rsidRDefault="00CB451E" w:rsidP="00E36B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31C40">
        <w:rPr>
          <w:rFonts w:ascii="Times New Roman" w:hAnsi="Times New Roman" w:cs="Times New Roman"/>
          <w:b/>
          <w:bCs/>
          <w:sz w:val="24"/>
          <w:szCs w:val="24"/>
        </w:rPr>
        <w:t>Course Overview</w:t>
      </w:r>
      <w:r w:rsidR="00A202D6" w:rsidRPr="00631C4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015D956" w14:textId="099B15B7" w:rsidR="00631C40" w:rsidRPr="00631C40" w:rsidRDefault="00631C40" w:rsidP="00631C40">
      <w:pPr>
        <w:rPr>
          <w:rFonts w:ascii="Times New Roman" w:hAnsi="Times New Roman" w:cs="Times New Roman"/>
          <w:sz w:val="24"/>
          <w:szCs w:val="24"/>
        </w:rPr>
      </w:pPr>
      <w:r w:rsidRPr="00631C40">
        <w:rPr>
          <w:rFonts w:ascii="Times New Roman" w:hAnsi="Times New Roman" w:cs="Times New Roman"/>
          <w:sz w:val="24"/>
          <w:szCs w:val="24"/>
        </w:rPr>
        <w:t xml:space="preserve">This course is designed to provide in-depth training in using Python </w:t>
      </w:r>
      <w:r w:rsidR="006A28A0">
        <w:rPr>
          <w:rFonts w:ascii="Times New Roman" w:hAnsi="Times New Roman" w:cs="Times New Roman"/>
          <w:sz w:val="24"/>
          <w:szCs w:val="24"/>
        </w:rPr>
        <w:t>to prepare and analyze</w:t>
      </w:r>
      <w:r w:rsidRPr="00631C40">
        <w:rPr>
          <w:rFonts w:ascii="Times New Roman" w:hAnsi="Times New Roman" w:cs="Times New Roman"/>
          <w:sz w:val="24"/>
          <w:szCs w:val="24"/>
        </w:rPr>
        <w:t xml:space="preserve"> complex, multidisciplinary datasets for artificial intelligence (AI) and machine learning applications. It covers </w:t>
      </w:r>
      <w:r w:rsidR="006A28A0">
        <w:rPr>
          <w:rFonts w:ascii="Times New Roman" w:hAnsi="Times New Roman" w:cs="Times New Roman"/>
          <w:sz w:val="24"/>
          <w:szCs w:val="24"/>
        </w:rPr>
        <w:t>various</w:t>
      </w:r>
      <w:r w:rsidRPr="00631C40">
        <w:rPr>
          <w:rFonts w:ascii="Times New Roman" w:hAnsi="Times New Roman" w:cs="Times New Roman"/>
          <w:sz w:val="24"/>
          <w:szCs w:val="24"/>
        </w:rPr>
        <w:t xml:space="preserve"> topics</w:t>
      </w:r>
      <w:r w:rsidR="006A28A0">
        <w:rPr>
          <w:rFonts w:ascii="Times New Roman" w:hAnsi="Times New Roman" w:cs="Times New Roman"/>
          <w:sz w:val="24"/>
          <w:szCs w:val="24"/>
        </w:rPr>
        <w:t>,</w:t>
      </w:r>
      <w:r w:rsidRPr="00631C40">
        <w:rPr>
          <w:rFonts w:ascii="Times New Roman" w:hAnsi="Times New Roman" w:cs="Times New Roman"/>
          <w:sz w:val="24"/>
          <w:szCs w:val="24"/>
        </w:rPr>
        <w:t xml:space="preserve"> from data cleaning and preprocessing to advanced feature engineering and data structure optimization. The course emphasizes practical, hands-on experience with Python, focusing on real-world datasets that include environmental, ecological, biological, land use, and demographic data and their integration using spatial and temporal attributes.</w:t>
      </w:r>
    </w:p>
    <w:p w14:paraId="515B53A7" w14:textId="0FA52AFD" w:rsidR="00A202D6" w:rsidRPr="00631C40" w:rsidRDefault="003C50C0" w:rsidP="00E36B56">
      <w:pPr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Course </w:t>
      </w:r>
      <w:r w:rsidR="005E382B"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Goal</w:t>
      </w:r>
      <w:r w:rsidR="00651896"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: </w:t>
      </w:r>
    </w:p>
    <w:p w14:paraId="7314C5C8" w14:textId="59B287E6" w:rsidR="00E36B56" w:rsidRPr="00631C40" w:rsidRDefault="00631C40" w:rsidP="00E36B56">
      <w:pPr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74151"/>
          <w:sz w:val="24"/>
          <w:szCs w:val="24"/>
        </w:rPr>
        <w:t xml:space="preserve">The primary goal of this course is to equip students with the necessary skills to use Python </w:t>
      </w:r>
      <w:r w:rsidR="006A28A0">
        <w:rPr>
          <w:rFonts w:ascii="Times New Roman" w:hAnsi="Times New Roman" w:cs="Times New Roman"/>
          <w:color w:val="374151"/>
          <w:sz w:val="24"/>
          <w:szCs w:val="24"/>
        </w:rPr>
        <w:t>to prepare and analyze</w:t>
      </w:r>
      <w:r w:rsidRPr="00631C40">
        <w:rPr>
          <w:rFonts w:ascii="Times New Roman" w:hAnsi="Times New Roman" w:cs="Times New Roman"/>
          <w:color w:val="374151"/>
          <w:sz w:val="24"/>
          <w:szCs w:val="24"/>
        </w:rPr>
        <w:t xml:space="preserve"> diverse datasets </w:t>
      </w:r>
      <w:r w:rsidR="006A28A0">
        <w:rPr>
          <w:rFonts w:ascii="Times New Roman" w:hAnsi="Times New Roman" w:cs="Times New Roman"/>
          <w:color w:val="374151"/>
          <w:sz w:val="24"/>
          <w:szCs w:val="24"/>
        </w:rPr>
        <w:t>for</w:t>
      </w:r>
      <w:r w:rsidRPr="00631C40">
        <w:rPr>
          <w:rFonts w:ascii="Times New Roman" w:hAnsi="Times New Roman" w:cs="Times New Roman"/>
          <w:color w:val="374151"/>
          <w:sz w:val="24"/>
          <w:szCs w:val="24"/>
        </w:rPr>
        <w:t xml:space="preserve"> AI applications. This includes understanding and implementing best practices in data design, structure, and integrity to enhance the accuracy and efficiency of AI models.</w:t>
      </w:r>
    </w:p>
    <w:p w14:paraId="438AA8AA" w14:textId="77777777" w:rsidR="005123AD" w:rsidRDefault="005123AD" w:rsidP="00E36B56">
      <w:pPr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78C6B2EF" w14:textId="18C7C985" w:rsidR="005E382B" w:rsidRPr="00631C40" w:rsidRDefault="00E36B56" w:rsidP="00E36B56">
      <w:pPr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Course </w:t>
      </w:r>
      <w:r w:rsidR="007A6703"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Lea</w:t>
      </w:r>
      <w:r w:rsidR="00637E3F"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rn</w:t>
      </w:r>
      <w:r w:rsidR="007A6703"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ing </w:t>
      </w:r>
      <w:r w:rsidR="005E382B"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Objectives</w:t>
      </w:r>
      <w:r w:rsidR="00A202D6"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:</w:t>
      </w:r>
    </w:p>
    <w:p w14:paraId="37CB88CA" w14:textId="5AD0D6A8" w:rsidR="00631C40" w:rsidRPr="00631C40" w:rsidRDefault="005123AD" w:rsidP="00631C4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roficiency in</w:t>
      </w:r>
      <w:r w:rsidR="00631C40"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ata Cleaning and Preprocessing Techniques:</w:t>
      </w:r>
    </w:p>
    <w:p w14:paraId="6B8C5BFF" w14:textId="77777777" w:rsidR="00631C40" w:rsidRPr="00631C40" w:rsidRDefault="00631C40" w:rsidP="005123AD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Gain expertise in using Python for cleaning and preprocessing multidisciplinary datasets, focusing on handling missing data, data normalization, and ensuring proper data structure.</w:t>
      </w:r>
    </w:p>
    <w:p w14:paraId="02B23403" w14:textId="77777777" w:rsidR="00631C40" w:rsidRPr="00631C40" w:rsidRDefault="00631C40" w:rsidP="00631C4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velop Skills in Feature Engineering:</w:t>
      </w:r>
    </w:p>
    <w:p w14:paraId="5A528B94" w14:textId="77777777" w:rsidR="00631C40" w:rsidRPr="00631C40" w:rsidRDefault="00631C40" w:rsidP="005123AD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earn to create, select, and transform data features using Python, enhancing their relevance and effectiveness for machine learning models.</w:t>
      </w:r>
    </w:p>
    <w:p w14:paraId="2BC1816D" w14:textId="77777777" w:rsidR="00631C40" w:rsidRPr="00631C40" w:rsidRDefault="00631C40" w:rsidP="00631C4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Understand and Implement Data Integration Methods:</w:t>
      </w:r>
    </w:p>
    <w:p w14:paraId="3F083FEE" w14:textId="0494D4FD" w:rsidR="00631C40" w:rsidRPr="00631C40" w:rsidRDefault="00631C40" w:rsidP="005123AD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cquire skills in integrating diverse data types</w:t>
      </w:r>
      <w:r w:rsidR="006A28A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using </w:t>
      </w: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ython techniques.</w:t>
      </w:r>
    </w:p>
    <w:p w14:paraId="3A8964E7" w14:textId="77777777" w:rsidR="00631C40" w:rsidRPr="00631C40" w:rsidRDefault="00631C40" w:rsidP="00631C4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pply Best Practices in Data Structure and Design:</w:t>
      </w:r>
    </w:p>
    <w:p w14:paraId="07A044D5" w14:textId="5CBB983E" w:rsidR="00631C40" w:rsidRPr="00631C40" w:rsidRDefault="00631C40" w:rsidP="005123AD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Understand the principles of data design and structure that contribute to the accuracy and performance of AI models and apply these principles in practical settings.</w:t>
      </w:r>
    </w:p>
    <w:p w14:paraId="2A7D619E" w14:textId="77777777" w:rsidR="00631C40" w:rsidRPr="00631C40" w:rsidRDefault="00631C40" w:rsidP="00631C4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nduct Comprehensive Data Analysis and Description:</w:t>
      </w:r>
    </w:p>
    <w:p w14:paraId="2CFAC649" w14:textId="77777777" w:rsidR="00631C40" w:rsidRPr="00631C40" w:rsidRDefault="00631C40" w:rsidP="005123AD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velop the ability to use Python for advanced data analysis, including assessing distributions and providing statistical descriptions of complex datasets.</w:t>
      </w:r>
    </w:p>
    <w:p w14:paraId="2B95A9D3" w14:textId="77777777" w:rsidR="00631C40" w:rsidRPr="00631C40" w:rsidRDefault="00631C40" w:rsidP="00631C4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reate Reusable Python Scripts for Data Preparation:</w:t>
      </w:r>
    </w:p>
    <w:p w14:paraId="5EC5FA51" w14:textId="77777777" w:rsidR="00631C40" w:rsidRPr="00631C40" w:rsidRDefault="00631C40" w:rsidP="005123AD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earn to develop and document Python scripts that are modular and adaptable for various AI/machine learning projects, enhancing efficiency in data preparation tasks.</w:t>
      </w:r>
    </w:p>
    <w:p w14:paraId="6C20EE0F" w14:textId="77777777" w:rsidR="00631C40" w:rsidRPr="00631C40" w:rsidRDefault="00631C40" w:rsidP="00631C4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valuate Data Quality and Model Readiness:</w:t>
      </w:r>
    </w:p>
    <w:p w14:paraId="5D509C40" w14:textId="522781CC" w:rsidR="00E36B56" w:rsidRPr="00631C40" w:rsidRDefault="00631C40" w:rsidP="005123AD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 xml:space="preserve">Gain proficiency in assessing </w:t>
      </w:r>
      <w:r w:rsidR="006A28A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tasets'</w:t>
      </w: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quality, consistency, and readiness for AI modeling, ensuring data integrity and suitability for machine learning applications.</w:t>
      </w:r>
    </w:p>
    <w:p w14:paraId="0A9AAC11" w14:textId="77777777" w:rsidR="00631C40" w:rsidRDefault="00631C40" w:rsidP="00631C40">
      <w:pPr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2BA71DFF" w14:textId="1BE0654B" w:rsidR="00631C40" w:rsidRPr="00631C40" w:rsidRDefault="00631C40" w:rsidP="00631C40">
      <w:pPr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Selected Doctor of Public Health Program Competencies Addressed:</w:t>
      </w:r>
    </w:p>
    <w:p w14:paraId="45369368" w14:textId="77777777" w:rsidR="00631C40" w:rsidRPr="00631C40" w:rsidRDefault="00631C40" w:rsidP="00631C4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ta &amp; Analysis:</w:t>
      </w:r>
    </w:p>
    <w:p w14:paraId="59C1D977" w14:textId="41D1A812" w:rsidR="00631C40" w:rsidRPr="00631C40" w:rsidRDefault="00631C40" w:rsidP="00631C40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mpetency 1: Explain qualitative, quantitative, mixed methods</w:t>
      </w:r>
      <w:r w:rsidR="006A28A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olicy analysis research</w:t>
      </w:r>
      <w:r w:rsidR="006A28A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evaluation methods.</w:t>
      </w:r>
    </w:p>
    <w:p w14:paraId="7CC09E84" w14:textId="77777777" w:rsidR="00631C40" w:rsidRPr="00631C40" w:rsidRDefault="00631C40" w:rsidP="00631C40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mpetency 3: Explain the use and limitations of various data sources in assessing, monitoring, and evaluating policies and programs.</w:t>
      </w:r>
    </w:p>
    <w:p w14:paraId="048E2A90" w14:textId="77777777" w:rsidR="00631C40" w:rsidRPr="00631C40" w:rsidRDefault="00631C40" w:rsidP="00631C4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olicy &amp; Programs:</w:t>
      </w:r>
    </w:p>
    <w:p w14:paraId="5D038C7C" w14:textId="77777777" w:rsidR="00631C40" w:rsidRPr="00631C40" w:rsidRDefault="00631C40" w:rsidP="00631C40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mpetency 14: Design system-level interventions to address a public health issue using multidisciplinary data.</w:t>
      </w:r>
    </w:p>
    <w:p w14:paraId="79893BC3" w14:textId="77777777" w:rsidR="00631C40" w:rsidRPr="00631C40" w:rsidRDefault="00631C40" w:rsidP="00631C4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dditional Competencies in Health Management and Policy:</w:t>
      </w:r>
    </w:p>
    <w:p w14:paraId="20C6AF8A" w14:textId="77777777" w:rsidR="00631C40" w:rsidRPr="00631C40" w:rsidRDefault="00631C40" w:rsidP="00631C40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mpetency 3: Develop proficiency in data science and analytics to address research and practical questions related to population health.</w:t>
      </w:r>
    </w:p>
    <w:p w14:paraId="319D5CD4" w14:textId="03E1699B" w:rsidR="00E36B56" w:rsidRPr="00631C40" w:rsidRDefault="00E36B56" w:rsidP="00C02896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6FFBAA12" w14:textId="72A56404" w:rsidR="005E382B" w:rsidRPr="00631C40" w:rsidRDefault="00E36B56" w:rsidP="00E36B56">
      <w:pPr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Course </w:t>
      </w:r>
      <w:r w:rsidR="007C45C1"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ssignments</w:t>
      </w:r>
      <w:r w:rsidR="00A202D6" w:rsidRPr="0063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:</w:t>
      </w:r>
    </w:p>
    <w:p w14:paraId="2B4B074E" w14:textId="33D095CC" w:rsidR="00CA1ECA" w:rsidRPr="00631C40" w:rsidRDefault="00CA1ECA" w:rsidP="00631C4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ython Data Cleaning and Preprocessing Project:</w:t>
      </w:r>
    </w:p>
    <w:p w14:paraId="7863FB52" w14:textId="77777777" w:rsidR="00CA1ECA" w:rsidRPr="00631C40" w:rsidRDefault="00CA1ECA" w:rsidP="00631C4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ask: Clean and preprocess a complex multidisciplinary dataset using Python, focusing on missing data, proper structure, and spatial/temporal data joins.</w:t>
      </w:r>
    </w:p>
    <w:p w14:paraId="2EAD7DA3" w14:textId="77777777" w:rsidR="00CA1ECA" w:rsidRPr="00631C40" w:rsidRDefault="00CA1ECA" w:rsidP="00631C40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liverable: A report documenting the preprocessing steps, challenges, solutions, and the Python code.</w:t>
      </w:r>
    </w:p>
    <w:p w14:paraId="50B9B200" w14:textId="2EB8A262" w:rsidR="00CA1ECA" w:rsidRPr="00631C40" w:rsidRDefault="00CA1ECA" w:rsidP="00631C4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ta Analysis and Description Exercise:</w:t>
      </w:r>
    </w:p>
    <w:p w14:paraId="7EEE9764" w14:textId="77777777" w:rsidR="00CA1ECA" w:rsidRPr="00631C40" w:rsidRDefault="00CA1ECA" w:rsidP="00631C4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ask: Use Python to perform statistical analysis and describe the dataset, exploring relationships between various data types.</w:t>
      </w:r>
    </w:p>
    <w:p w14:paraId="2232DF07" w14:textId="77777777" w:rsidR="00CA1ECA" w:rsidRPr="00631C40" w:rsidRDefault="00CA1ECA" w:rsidP="00631C40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liverable: Python script for analysis and a report on statistical findings and their implications for AI applications.</w:t>
      </w:r>
    </w:p>
    <w:p w14:paraId="14A2C139" w14:textId="1CA8A45E" w:rsidR="00CA1ECA" w:rsidRPr="00631C40" w:rsidRDefault="00CA1ECA" w:rsidP="00631C4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Feature Engineering and Selection Assignment:</w:t>
      </w:r>
    </w:p>
    <w:p w14:paraId="42DB6B98" w14:textId="77777777" w:rsidR="00CA1ECA" w:rsidRPr="00631C40" w:rsidRDefault="00CA1ECA" w:rsidP="00631C4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ask: Apply feature engineering to enhance a dataset and select relevant features for machine learning models.</w:t>
      </w:r>
    </w:p>
    <w:p w14:paraId="76BB6F6C" w14:textId="77777777" w:rsidR="00CA1ECA" w:rsidRPr="00631C40" w:rsidRDefault="00CA1ECA" w:rsidP="00631C40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liverable: A report on the feature engineering process, feature selection rationale, and impact on model performance.</w:t>
      </w:r>
    </w:p>
    <w:p w14:paraId="0FAE6DD6" w14:textId="4025B783" w:rsidR="00CA1ECA" w:rsidRPr="00631C40" w:rsidRDefault="00CA1ECA" w:rsidP="00631C4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ractical Exercise on Data Normalization and Transformation:</w:t>
      </w:r>
    </w:p>
    <w:p w14:paraId="31B857ED" w14:textId="77777777" w:rsidR="00CA1ECA" w:rsidRPr="00631C40" w:rsidRDefault="00CA1ECA" w:rsidP="00631C4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ask: Normalize and transform a provided dataset using Python for machine learning readiness.</w:t>
      </w:r>
    </w:p>
    <w:p w14:paraId="0811E6E2" w14:textId="77777777" w:rsidR="00CA1ECA" w:rsidRPr="00631C40" w:rsidRDefault="00CA1ECA" w:rsidP="00631C40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liverable: Python code and a report on the transformation process.</w:t>
      </w:r>
    </w:p>
    <w:p w14:paraId="31D32007" w14:textId="2BAE5AD8" w:rsidR="00CA1ECA" w:rsidRPr="00631C40" w:rsidRDefault="00CA1ECA" w:rsidP="00631C4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velopment of Reusable Python Scripts:</w:t>
      </w:r>
    </w:p>
    <w:p w14:paraId="0B8081AA" w14:textId="77777777" w:rsidR="00CA1ECA" w:rsidRPr="00631C40" w:rsidRDefault="00CA1ECA" w:rsidP="00631C4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ask: Create adaptable Python scripts for common data preparation tasks in AI/machine learning projects.</w:t>
      </w:r>
    </w:p>
    <w:p w14:paraId="5BFB176B" w14:textId="77777777" w:rsidR="00CA1ECA" w:rsidRPr="00631C40" w:rsidRDefault="00CA1ECA" w:rsidP="00631C40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liverable: A collection of Python scripts with usage and modification documentation.</w:t>
      </w:r>
    </w:p>
    <w:p w14:paraId="4ABE5AB5" w14:textId="47687B28" w:rsidR="00CA1ECA" w:rsidRPr="00631C40" w:rsidRDefault="00CA1ECA" w:rsidP="00631C4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taset Structure and Integrity Assessment:</w:t>
      </w:r>
    </w:p>
    <w:p w14:paraId="03AAAEBE" w14:textId="77777777" w:rsidR="00CA1ECA" w:rsidRPr="00631C40" w:rsidRDefault="00CA1ECA" w:rsidP="00631C4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ask: Develop a Python-based methodology to assess dataset integrity and structure for machine learning.</w:t>
      </w:r>
    </w:p>
    <w:p w14:paraId="45FE7275" w14:textId="77777777" w:rsidR="00CA1ECA" w:rsidRPr="00631C40" w:rsidRDefault="00CA1ECA" w:rsidP="00631C40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>Deliverable: Python script for dataset assessment and a methodology report.</w:t>
      </w:r>
    </w:p>
    <w:p w14:paraId="4D79DEA0" w14:textId="06508A55" w:rsidR="00CA1ECA" w:rsidRPr="00631C40" w:rsidRDefault="00CA1ECA" w:rsidP="00631C4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I/Machine Learning Model Preparation with Emphasis on Data Structure:</w:t>
      </w:r>
    </w:p>
    <w:p w14:paraId="575E7E15" w14:textId="0C5C485B" w:rsidR="00CA1ECA" w:rsidRPr="00631C40" w:rsidRDefault="00CA1ECA" w:rsidP="00631C4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ask: Prepare a dataset for a specific AI application, including all stages of data preparation</w:t>
      </w:r>
      <w:r w:rsidR="006A28A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emphasizing</w:t>
      </w: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ata structure optimization.</w:t>
      </w:r>
    </w:p>
    <w:p w14:paraId="5F17E34A" w14:textId="77777777" w:rsidR="00CA1ECA" w:rsidRPr="00631C40" w:rsidRDefault="00CA1ECA" w:rsidP="00631C40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31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liverable: A comprehensive report detailing the process, Python code, challenges, and how the dataset structure impacts model accuracy.</w:t>
      </w:r>
    </w:p>
    <w:p w14:paraId="1942E86B" w14:textId="58AE2194" w:rsidR="00B661AA" w:rsidRPr="00631C40" w:rsidRDefault="00B661AA" w:rsidP="00CA1ECA">
      <w:pPr>
        <w:spacing w:after="0" w:line="240" w:lineRule="auto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sectPr w:rsidR="00B661AA" w:rsidRPr="00631C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B28A8"/>
    <w:multiLevelType w:val="hybridMultilevel"/>
    <w:tmpl w:val="D2C2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76037C"/>
    <w:multiLevelType w:val="hybridMultilevel"/>
    <w:tmpl w:val="AC301C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B17DC"/>
    <w:multiLevelType w:val="hybridMultilevel"/>
    <w:tmpl w:val="22CE8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82A4F"/>
    <w:multiLevelType w:val="hybridMultilevel"/>
    <w:tmpl w:val="AC301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B53D30"/>
    <w:multiLevelType w:val="hybridMultilevel"/>
    <w:tmpl w:val="21C4A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9938BF"/>
    <w:multiLevelType w:val="hybridMultilevel"/>
    <w:tmpl w:val="62F48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C7371A"/>
    <w:multiLevelType w:val="hybridMultilevel"/>
    <w:tmpl w:val="5A8E7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2176245">
    <w:abstractNumId w:val="2"/>
  </w:num>
  <w:num w:numId="2" w16cid:durableId="1867980226">
    <w:abstractNumId w:val="3"/>
  </w:num>
  <w:num w:numId="3" w16cid:durableId="823594448">
    <w:abstractNumId w:val="0"/>
  </w:num>
  <w:num w:numId="4" w16cid:durableId="1355031948">
    <w:abstractNumId w:val="1"/>
  </w:num>
  <w:num w:numId="5" w16cid:durableId="1192114838">
    <w:abstractNumId w:val="4"/>
  </w:num>
  <w:num w:numId="6" w16cid:durableId="1544365777">
    <w:abstractNumId w:val="6"/>
  </w:num>
  <w:num w:numId="7" w16cid:durableId="21016820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DY1MjMwMzE3NTNS0lEKTi0uzszPAykwrgUAEXeKGiwAAAA="/>
  </w:docVars>
  <w:rsids>
    <w:rsidRoot w:val="005E382B"/>
    <w:rsid w:val="000A5994"/>
    <w:rsid w:val="000B2D09"/>
    <w:rsid w:val="000D4396"/>
    <w:rsid w:val="000E1C11"/>
    <w:rsid w:val="001028E8"/>
    <w:rsid w:val="00133E18"/>
    <w:rsid w:val="001370FC"/>
    <w:rsid w:val="001403BC"/>
    <w:rsid w:val="00140E7C"/>
    <w:rsid w:val="00203594"/>
    <w:rsid w:val="00235B9C"/>
    <w:rsid w:val="0025135A"/>
    <w:rsid w:val="002A0CB0"/>
    <w:rsid w:val="002A37D6"/>
    <w:rsid w:val="002A5461"/>
    <w:rsid w:val="002F2D01"/>
    <w:rsid w:val="00310BCC"/>
    <w:rsid w:val="00327A63"/>
    <w:rsid w:val="003422FC"/>
    <w:rsid w:val="00343A6C"/>
    <w:rsid w:val="003810E8"/>
    <w:rsid w:val="00384BD4"/>
    <w:rsid w:val="003C50C0"/>
    <w:rsid w:val="003D6B91"/>
    <w:rsid w:val="00400345"/>
    <w:rsid w:val="004323CA"/>
    <w:rsid w:val="00450E4E"/>
    <w:rsid w:val="00454E98"/>
    <w:rsid w:val="0045505F"/>
    <w:rsid w:val="004C1992"/>
    <w:rsid w:val="004C331C"/>
    <w:rsid w:val="004C7519"/>
    <w:rsid w:val="004D3C9A"/>
    <w:rsid w:val="004E7239"/>
    <w:rsid w:val="004F6D39"/>
    <w:rsid w:val="005123AD"/>
    <w:rsid w:val="00580B41"/>
    <w:rsid w:val="00591276"/>
    <w:rsid w:val="005A0A81"/>
    <w:rsid w:val="005A22AD"/>
    <w:rsid w:val="005C74CA"/>
    <w:rsid w:val="005E0ADC"/>
    <w:rsid w:val="005E382B"/>
    <w:rsid w:val="006167B4"/>
    <w:rsid w:val="006277C7"/>
    <w:rsid w:val="00631C40"/>
    <w:rsid w:val="00637E3F"/>
    <w:rsid w:val="0064004F"/>
    <w:rsid w:val="00651896"/>
    <w:rsid w:val="006A28A0"/>
    <w:rsid w:val="006B720E"/>
    <w:rsid w:val="006C75CA"/>
    <w:rsid w:val="006C7CDD"/>
    <w:rsid w:val="006E01F7"/>
    <w:rsid w:val="00730D0A"/>
    <w:rsid w:val="007331C8"/>
    <w:rsid w:val="00741604"/>
    <w:rsid w:val="007452EF"/>
    <w:rsid w:val="007744BF"/>
    <w:rsid w:val="007A6703"/>
    <w:rsid w:val="007C3096"/>
    <w:rsid w:val="007C45C1"/>
    <w:rsid w:val="007C736C"/>
    <w:rsid w:val="007F6B8C"/>
    <w:rsid w:val="00804A07"/>
    <w:rsid w:val="0080567A"/>
    <w:rsid w:val="008929D1"/>
    <w:rsid w:val="008A0822"/>
    <w:rsid w:val="008F0D26"/>
    <w:rsid w:val="00921031"/>
    <w:rsid w:val="009262DF"/>
    <w:rsid w:val="00954B70"/>
    <w:rsid w:val="009C4BD6"/>
    <w:rsid w:val="009E7378"/>
    <w:rsid w:val="009F3EC8"/>
    <w:rsid w:val="00A036DE"/>
    <w:rsid w:val="00A202D6"/>
    <w:rsid w:val="00A26771"/>
    <w:rsid w:val="00A63756"/>
    <w:rsid w:val="00AA1E31"/>
    <w:rsid w:val="00B33134"/>
    <w:rsid w:val="00B53F3D"/>
    <w:rsid w:val="00B562B0"/>
    <w:rsid w:val="00B61D83"/>
    <w:rsid w:val="00B661AA"/>
    <w:rsid w:val="00BA735B"/>
    <w:rsid w:val="00BB4B8A"/>
    <w:rsid w:val="00BF6403"/>
    <w:rsid w:val="00C02896"/>
    <w:rsid w:val="00C36B7B"/>
    <w:rsid w:val="00C52C73"/>
    <w:rsid w:val="00C5766A"/>
    <w:rsid w:val="00CA1ECA"/>
    <w:rsid w:val="00CB451E"/>
    <w:rsid w:val="00CD75BB"/>
    <w:rsid w:val="00D06234"/>
    <w:rsid w:val="00D30285"/>
    <w:rsid w:val="00D42804"/>
    <w:rsid w:val="00D7532F"/>
    <w:rsid w:val="00D90712"/>
    <w:rsid w:val="00D97A42"/>
    <w:rsid w:val="00DA7F46"/>
    <w:rsid w:val="00DB0A11"/>
    <w:rsid w:val="00DB12FB"/>
    <w:rsid w:val="00DE1F2C"/>
    <w:rsid w:val="00DF3F6F"/>
    <w:rsid w:val="00DF5808"/>
    <w:rsid w:val="00E13624"/>
    <w:rsid w:val="00E342B2"/>
    <w:rsid w:val="00E367C5"/>
    <w:rsid w:val="00E36B56"/>
    <w:rsid w:val="00E42130"/>
    <w:rsid w:val="00E42579"/>
    <w:rsid w:val="00ED5738"/>
    <w:rsid w:val="00F1568C"/>
    <w:rsid w:val="00F1678A"/>
    <w:rsid w:val="00F3219F"/>
    <w:rsid w:val="00F334AE"/>
    <w:rsid w:val="00F35E4F"/>
    <w:rsid w:val="00F60545"/>
    <w:rsid w:val="00F813C3"/>
    <w:rsid w:val="00FB06AD"/>
    <w:rsid w:val="00FB4D64"/>
    <w:rsid w:val="00FB6BD3"/>
    <w:rsid w:val="00FF0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B5C1F"/>
  <w15:chartTrackingRefBased/>
  <w15:docId w15:val="{543E5C61-F399-46F7-B281-AEF58E321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75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5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2177AB2-1324-5042-90AF-293859704FD7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5</Words>
  <Characters>436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ma Morales Cozier</dc:creator>
  <cp:keywords/>
  <dc:description/>
  <cp:lastModifiedBy>Andrew Ruiz</cp:lastModifiedBy>
  <cp:revision>2</cp:revision>
  <dcterms:created xsi:type="dcterms:W3CDTF">2024-01-18T16:40:00Z</dcterms:created>
  <dcterms:modified xsi:type="dcterms:W3CDTF">2024-01-18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298</vt:lpwstr>
  </property>
  <property fmtid="{D5CDD505-2E9C-101B-9397-08002B2CF9AE}" pid="3" name="grammarly_documentContext">
    <vt:lpwstr>{"goals":[],"domain":"general","emotions":[],"dialect":"american"}</vt:lpwstr>
  </property>
</Properties>
</file>